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E7AB24" w14:textId="77777777" w:rsidR="00781C5E" w:rsidRDefault="0038760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19D6E67" wp14:editId="7FA135AA">
                <wp:simplePos x="0" y="0"/>
                <wp:positionH relativeFrom="column">
                  <wp:posOffset>-276225</wp:posOffset>
                </wp:positionH>
                <wp:positionV relativeFrom="paragraph">
                  <wp:posOffset>863600</wp:posOffset>
                </wp:positionV>
                <wp:extent cx="6617335" cy="73628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7335" cy="7362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C83153" w14:textId="77777777" w:rsidR="002468BF" w:rsidRPr="0052782A" w:rsidRDefault="0052782A" w:rsidP="0052782A">
                            <w:pPr>
                              <w:jc w:val="center"/>
                              <w:rPr>
                                <w:rFonts w:ascii="Helvetica Neue" w:hAnsi="Helvetica Neue"/>
                                <w:b/>
                                <w:sz w:val="30"/>
                                <w:szCs w:val="28"/>
                              </w:rPr>
                            </w:pPr>
                            <w:r w:rsidRPr="0052782A">
                              <w:rPr>
                                <w:rFonts w:ascii="Helvetica Neue" w:hAnsi="Helvetica Neue"/>
                                <w:b/>
                                <w:sz w:val="30"/>
                                <w:szCs w:val="28"/>
                              </w:rPr>
                              <w:t>Acknowledgement of Board Role and Responsibilities PowerPoint</w:t>
                            </w:r>
                          </w:p>
                          <w:p w14:paraId="2518E803" w14:textId="77777777" w:rsidR="0052782A" w:rsidRDefault="0052782A" w:rsidP="0052782A">
                            <w:pPr>
                              <w:spacing w:before="100" w:beforeAutospacing="1" w:after="100" w:afterAutospacing="1"/>
                              <w:rPr>
                                <w:sz w:val="32"/>
                                <w:szCs w:val="20"/>
                              </w:rPr>
                            </w:pPr>
                          </w:p>
                          <w:p w14:paraId="47899108" w14:textId="77777777" w:rsidR="0052782A" w:rsidRDefault="0052782A" w:rsidP="0052782A">
                            <w:pPr>
                              <w:spacing w:before="100" w:beforeAutospacing="1" w:after="100" w:afterAutospacing="1"/>
                              <w:rPr>
                                <w:sz w:val="32"/>
                                <w:szCs w:val="20"/>
                              </w:rPr>
                            </w:pPr>
                          </w:p>
                          <w:p w14:paraId="038DC6DD" w14:textId="1B6662F5" w:rsidR="0052782A" w:rsidRDefault="0052782A" w:rsidP="0052782A">
                            <w:pPr>
                              <w:spacing w:before="100" w:beforeAutospacing="1" w:after="100" w:afterAutospacing="1"/>
                              <w:rPr>
                                <w:sz w:val="32"/>
                                <w:szCs w:val="20"/>
                              </w:rPr>
                            </w:pPr>
                            <w:r>
                              <w:rPr>
                                <w:sz w:val="32"/>
                                <w:szCs w:val="20"/>
                              </w:rPr>
                              <w:t>I</w:t>
                            </w:r>
                            <w:r w:rsidRPr="0052782A">
                              <w:rPr>
                                <w:sz w:val="32"/>
                                <w:szCs w:val="20"/>
                              </w:rPr>
                              <w:t>, ______________________________ have</w:t>
                            </w:r>
                            <w:r w:rsidR="006F53DE">
                              <w:rPr>
                                <w:sz w:val="32"/>
                                <w:szCs w:val="20"/>
                              </w:rPr>
                              <w:t xml:space="preserve"> reviewed and</w:t>
                            </w:r>
                            <w:r w:rsidRPr="0052782A">
                              <w:rPr>
                                <w:sz w:val="32"/>
                                <w:szCs w:val="20"/>
                              </w:rPr>
                              <w:t xml:space="preserve"> received the </w:t>
                            </w:r>
                            <w:r w:rsidR="006F53DE">
                              <w:rPr>
                                <w:sz w:val="32"/>
                                <w:szCs w:val="20"/>
                              </w:rPr>
                              <w:t xml:space="preserve">CSBG Self Training Tool and </w:t>
                            </w:r>
                            <w:r w:rsidR="004F2DC9">
                              <w:rPr>
                                <w:sz w:val="32"/>
                                <w:szCs w:val="20"/>
                              </w:rPr>
                              <w:t xml:space="preserve">the </w:t>
                            </w:r>
                            <w:r w:rsidR="00C8777B">
                              <w:rPr>
                                <w:sz w:val="32"/>
                                <w:szCs w:val="20"/>
                              </w:rPr>
                              <w:t>Head Start</w:t>
                            </w:r>
                            <w:r w:rsidR="004F2DC9">
                              <w:rPr>
                                <w:sz w:val="32"/>
                                <w:szCs w:val="20"/>
                              </w:rPr>
                              <w:t xml:space="preserve"> Leadership and Governance </w:t>
                            </w:r>
                            <w:r w:rsidR="006F53DE">
                              <w:rPr>
                                <w:sz w:val="32"/>
                                <w:szCs w:val="20"/>
                              </w:rPr>
                              <w:t xml:space="preserve">Training. </w:t>
                            </w:r>
                            <w:r w:rsidRPr="0052782A">
                              <w:rPr>
                                <w:sz w:val="32"/>
                                <w:szCs w:val="20"/>
                              </w:rPr>
                              <w:t xml:space="preserve">I have reviewed and understand all information </w:t>
                            </w:r>
                            <w:r w:rsidR="006F53DE">
                              <w:rPr>
                                <w:sz w:val="32"/>
                                <w:szCs w:val="20"/>
                              </w:rPr>
                              <w:t>that was presented to me</w:t>
                            </w:r>
                            <w:r w:rsidRPr="0052782A">
                              <w:rPr>
                                <w:sz w:val="32"/>
                                <w:szCs w:val="20"/>
                              </w:rPr>
                              <w:t xml:space="preserve"> and understand my role as a Board Memb</w:t>
                            </w:r>
                            <w:r>
                              <w:rPr>
                                <w:sz w:val="32"/>
                                <w:szCs w:val="20"/>
                              </w:rPr>
                              <w:t xml:space="preserve">er of Greater Opportunities for </w:t>
                            </w:r>
                            <w:r w:rsidRPr="0052782A">
                              <w:rPr>
                                <w:sz w:val="32"/>
                                <w:szCs w:val="20"/>
                              </w:rPr>
                              <w:t xml:space="preserve">Broome and Chenango, Inc. </w:t>
                            </w:r>
                          </w:p>
                          <w:p w14:paraId="6EA6E7D0" w14:textId="77777777" w:rsidR="0052782A" w:rsidRDefault="0052782A" w:rsidP="0052782A">
                            <w:pPr>
                              <w:spacing w:before="100" w:beforeAutospacing="1" w:after="100" w:afterAutospacing="1"/>
                              <w:rPr>
                                <w:sz w:val="32"/>
                                <w:szCs w:val="20"/>
                              </w:rPr>
                            </w:pPr>
                          </w:p>
                          <w:p w14:paraId="7A780C0E" w14:textId="77777777" w:rsidR="006F53DE" w:rsidRDefault="006F53DE" w:rsidP="0052782A">
                            <w:pPr>
                              <w:spacing w:before="100" w:beforeAutospacing="1" w:after="100" w:afterAutospacing="1"/>
                              <w:rPr>
                                <w:sz w:val="32"/>
                                <w:szCs w:val="20"/>
                              </w:rPr>
                            </w:pPr>
                          </w:p>
                          <w:p w14:paraId="14180649" w14:textId="77777777" w:rsidR="0052782A" w:rsidRDefault="0052782A" w:rsidP="0052782A">
                            <w:pPr>
                              <w:spacing w:before="100" w:beforeAutospacing="1" w:after="100" w:afterAutospacing="1"/>
                              <w:rPr>
                                <w:sz w:val="32"/>
                                <w:szCs w:val="20"/>
                              </w:rPr>
                            </w:pPr>
                            <w:r>
                              <w:rPr>
                                <w:sz w:val="32"/>
                                <w:szCs w:val="20"/>
                              </w:rPr>
                              <w:t xml:space="preserve">Print </w:t>
                            </w:r>
                            <w:r w:rsidR="00C8777B">
                              <w:rPr>
                                <w:sz w:val="32"/>
                                <w:szCs w:val="20"/>
                              </w:rPr>
                              <w:t>Name: _</w:t>
                            </w:r>
                            <w:r>
                              <w:rPr>
                                <w:sz w:val="32"/>
                                <w:szCs w:val="20"/>
                              </w:rPr>
                              <w:t>_________________________________</w:t>
                            </w:r>
                            <w:r>
                              <w:rPr>
                                <w:sz w:val="32"/>
                                <w:szCs w:val="20"/>
                              </w:rPr>
                              <w:tab/>
                              <w:t xml:space="preserve">     </w:t>
                            </w:r>
                            <w:r w:rsidR="00C8777B">
                              <w:rPr>
                                <w:sz w:val="32"/>
                                <w:szCs w:val="20"/>
                              </w:rPr>
                              <w:t>Date: _</w:t>
                            </w:r>
                            <w:r>
                              <w:rPr>
                                <w:sz w:val="32"/>
                                <w:szCs w:val="20"/>
                              </w:rPr>
                              <w:t>__________</w:t>
                            </w:r>
                          </w:p>
                          <w:p w14:paraId="78B5CB66" w14:textId="77777777" w:rsidR="0052782A" w:rsidRDefault="0052782A" w:rsidP="0052782A">
                            <w:pPr>
                              <w:spacing w:before="100" w:beforeAutospacing="1" w:after="100" w:afterAutospacing="1"/>
                              <w:rPr>
                                <w:sz w:val="32"/>
                                <w:szCs w:val="20"/>
                              </w:rPr>
                            </w:pPr>
                          </w:p>
                          <w:p w14:paraId="714900B0" w14:textId="77777777" w:rsidR="0052782A" w:rsidRDefault="0052782A" w:rsidP="0052782A">
                            <w:pPr>
                              <w:spacing w:before="100" w:beforeAutospacing="1" w:after="100" w:afterAutospacing="1"/>
                              <w:rPr>
                                <w:sz w:val="32"/>
                                <w:szCs w:val="20"/>
                              </w:rPr>
                            </w:pPr>
                          </w:p>
                          <w:p w14:paraId="18AC4ADD" w14:textId="77777777" w:rsidR="0052782A" w:rsidRPr="0052782A" w:rsidRDefault="0052782A" w:rsidP="0052782A">
                            <w:pPr>
                              <w:spacing w:before="100" w:beforeAutospacing="1" w:after="100" w:afterAutospacing="1"/>
                              <w:rPr>
                                <w:sz w:val="32"/>
                                <w:szCs w:val="20"/>
                              </w:rPr>
                            </w:pPr>
                            <w:r>
                              <w:rPr>
                                <w:sz w:val="32"/>
                                <w:szCs w:val="20"/>
                              </w:rPr>
                              <w:t xml:space="preserve">Board Member </w:t>
                            </w:r>
                            <w:r w:rsidR="00C8777B">
                              <w:rPr>
                                <w:sz w:val="32"/>
                                <w:szCs w:val="20"/>
                              </w:rPr>
                              <w:t>Signature: _</w:t>
                            </w:r>
                            <w:r>
                              <w:rPr>
                                <w:sz w:val="32"/>
                                <w:szCs w:val="20"/>
                              </w:rPr>
                              <w:t>________________________________________</w:t>
                            </w:r>
                          </w:p>
                          <w:p w14:paraId="24C0BB8E" w14:textId="77777777" w:rsidR="0052782A" w:rsidRDefault="0052782A" w:rsidP="0052782A"/>
                          <w:p w14:paraId="10E80411" w14:textId="77777777" w:rsidR="002468BF" w:rsidRPr="002468BF" w:rsidRDefault="002468BF" w:rsidP="002468BF">
                            <w:pPr>
                              <w:tabs>
                                <w:tab w:val="left" w:pos="1170"/>
                              </w:tabs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2FF0AC9C" w14:textId="77777777" w:rsidR="002468BF" w:rsidRPr="002468BF" w:rsidRDefault="002468BF" w:rsidP="002468B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F1AAB7F" w14:textId="77777777" w:rsidR="002468BF" w:rsidRPr="002468BF" w:rsidRDefault="002468BF" w:rsidP="002468B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D320445" w14:textId="77777777" w:rsidR="002468BF" w:rsidRPr="002468BF" w:rsidRDefault="002468BF" w:rsidP="002468B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2DAC2CE" w14:textId="77777777" w:rsidR="002468BF" w:rsidRPr="002468BF" w:rsidRDefault="002468BF" w:rsidP="002468B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D701681" w14:textId="77777777" w:rsidR="002468BF" w:rsidRPr="002468BF" w:rsidRDefault="002468BF" w:rsidP="002468B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01C1925" w14:textId="77777777" w:rsidR="002468BF" w:rsidRPr="002468BF" w:rsidRDefault="002468BF" w:rsidP="002468B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0FD9FD3" w14:textId="77777777" w:rsidR="002468BF" w:rsidRPr="002468BF" w:rsidRDefault="002468BF" w:rsidP="002468B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CE90D0A" w14:textId="77777777" w:rsidR="002468BF" w:rsidRPr="002468BF" w:rsidRDefault="002468BF" w:rsidP="002468B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3A5F2A1" w14:textId="77777777" w:rsidR="0038760B" w:rsidRPr="002468BF" w:rsidRDefault="0038760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9D6E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1.75pt;margin-top:68pt;width:521.05pt;height:579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" filled="f" stroked="f">
                <v:textbox>
                  <w:txbxContent>
                    <w:p w14:paraId="12C83153" w14:textId="77777777" w:rsidR="002468BF" w:rsidRPr="0052782A" w:rsidRDefault="0052782A" w:rsidP="0052782A">
                      <w:pPr>
                        <w:jc w:val="center"/>
                        <w:rPr>
                          <w:rFonts w:ascii="Helvetica Neue" w:hAnsi="Helvetica Neue"/>
                          <w:b/>
                          <w:sz w:val="30"/>
                          <w:szCs w:val="28"/>
                        </w:rPr>
                      </w:pPr>
                      <w:r w:rsidRPr="0052782A">
                        <w:rPr>
                          <w:rFonts w:ascii="Helvetica Neue" w:hAnsi="Helvetica Neue"/>
                          <w:b/>
                          <w:sz w:val="30"/>
                          <w:szCs w:val="28"/>
                        </w:rPr>
                        <w:t>Acknowledgement of Board Role and Responsibilities PowerPoint</w:t>
                      </w:r>
                    </w:p>
                    <w:p w14:paraId="2518E803" w14:textId="77777777" w:rsidR="0052782A" w:rsidRDefault="0052782A" w:rsidP="0052782A">
                      <w:pPr>
                        <w:spacing w:before="100" w:beforeAutospacing="1" w:after="100" w:afterAutospacing="1"/>
                        <w:rPr>
                          <w:sz w:val="32"/>
                          <w:szCs w:val="20"/>
                        </w:rPr>
                      </w:pPr>
                    </w:p>
                    <w:p w14:paraId="47899108" w14:textId="77777777" w:rsidR="0052782A" w:rsidRDefault="0052782A" w:rsidP="0052782A">
                      <w:pPr>
                        <w:spacing w:before="100" w:beforeAutospacing="1" w:after="100" w:afterAutospacing="1"/>
                        <w:rPr>
                          <w:sz w:val="32"/>
                          <w:szCs w:val="20"/>
                        </w:rPr>
                      </w:pPr>
                    </w:p>
                    <w:p w14:paraId="038DC6DD" w14:textId="1B6662F5" w:rsidR="0052782A" w:rsidRDefault="0052782A" w:rsidP="0052782A">
                      <w:pPr>
                        <w:spacing w:before="100" w:beforeAutospacing="1" w:after="100" w:afterAutospacing="1"/>
                        <w:rPr>
                          <w:sz w:val="32"/>
                          <w:szCs w:val="20"/>
                        </w:rPr>
                      </w:pPr>
                      <w:r>
                        <w:rPr>
                          <w:sz w:val="32"/>
                          <w:szCs w:val="20"/>
                        </w:rPr>
                        <w:t>I</w:t>
                      </w:r>
                      <w:r w:rsidRPr="0052782A">
                        <w:rPr>
                          <w:sz w:val="32"/>
                          <w:szCs w:val="20"/>
                        </w:rPr>
                        <w:t>, ______________________________ have</w:t>
                      </w:r>
                      <w:r w:rsidR="006F53DE">
                        <w:rPr>
                          <w:sz w:val="32"/>
                          <w:szCs w:val="20"/>
                        </w:rPr>
                        <w:t xml:space="preserve"> reviewed and</w:t>
                      </w:r>
                      <w:r w:rsidRPr="0052782A">
                        <w:rPr>
                          <w:sz w:val="32"/>
                          <w:szCs w:val="20"/>
                        </w:rPr>
                        <w:t xml:space="preserve"> received the </w:t>
                      </w:r>
                      <w:r w:rsidR="006F53DE">
                        <w:rPr>
                          <w:sz w:val="32"/>
                          <w:szCs w:val="20"/>
                        </w:rPr>
                        <w:t xml:space="preserve">CSBG Self Training Tool and </w:t>
                      </w:r>
                      <w:r w:rsidR="004F2DC9">
                        <w:rPr>
                          <w:sz w:val="32"/>
                          <w:szCs w:val="20"/>
                        </w:rPr>
                        <w:t xml:space="preserve">the </w:t>
                      </w:r>
                      <w:r w:rsidR="00C8777B">
                        <w:rPr>
                          <w:sz w:val="32"/>
                          <w:szCs w:val="20"/>
                        </w:rPr>
                        <w:t>Head Start</w:t>
                      </w:r>
                      <w:r w:rsidR="004F2DC9">
                        <w:rPr>
                          <w:sz w:val="32"/>
                          <w:szCs w:val="20"/>
                        </w:rPr>
                        <w:t xml:space="preserve"> Leadership and Governance </w:t>
                      </w:r>
                      <w:r w:rsidR="006F53DE">
                        <w:rPr>
                          <w:sz w:val="32"/>
                          <w:szCs w:val="20"/>
                        </w:rPr>
                        <w:t xml:space="preserve">Training. </w:t>
                      </w:r>
                      <w:r w:rsidRPr="0052782A">
                        <w:rPr>
                          <w:sz w:val="32"/>
                          <w:szCs w:val="20"/>
                        </w:rPr>
                        <w:t xml:space="preserve">I have reviewed and understand all information </w:t>
                      </w:r>
                      <w:r w:rsidR="006F53DE">
                        <w:rPr>
                          <w:sz w:val="32"/>
                          <w:szCs w:val="20"/>
                        </w:rPr>
                        <w:t>that was presented to me</w:t>
                      </w:r>
                      <w:r w:rsidRPr="0052782A">
                        <w:rPr>
                          <w:sz w:val="32"/>
                          <w:szCs w:val="20"/>
                        </w:rPr>
                        <w:t xml:space="preserve"> and understand my role as a Board Memb</w:t>
                      </w:r>
                      <w:r>
                        <w:rPr>
                          <w:sz w:val="32"/>
                          <w:szCs w:val="20"/>
                        </w:rPr>
                        <w:t xml:space="preserve">er of Greater Opportunities for </w:t>
                      </w:r>
                      <w:r w:rsidRPr="0052782A">
                        <w:rPr>
                          <w:sz w:val="32"/>
                          <w:szCs w:val="20"/>
                        </w:rPr>
                        <w:t xml:space="preserve">Broome and Chenango, Inc. </w:t>
                      </w:r>
                    </w:p>
                    <w:p w14:paraId="6EA6E7D0" w14:textId="77777777" w:rsidR="0052782A" w:rsidRDefault="0052782A" w:rsidP="0052782A">
                      <w:pPr>
                        <w:spacing w:before="100" w:beforeAutospacing="1" w:after="100" w:afterAutospacing="1"/>
                        <w:rPr>
                          <w:sz w:val="32"/>
                          <w:szCs w:val="20"/>
                        </w:rPr>
                      </w:pPr>
                    </w:p>
                    <w:p w14:paraId="7A780C0E" w14:textId="77777777" w:rsidR="006F53DE" w:rsidRDefault="006F53DE" w:rsidP="0052782A">
                      <w:pPr>
                        <w:spacing w:before="100" w:beforeAutospacing="1" w:after="100" w:afterAutospacing="1"/>
                        <w:rPr>
                          <w:sz w:val="32"/>
                          <w:szCs w:val="20"/>
                        </w:rPr>
                      </w:pPr>
                    </w:p>
                    <w:p w14:paraId="14180649" w14:textId="77777777" w:rsidR="0052782A" w:rsidRDefault="0052782A" w:rsidP="0052782A">
                      <w:pPr>
                        <w:spacing w:before="100" w:beforeAutospacing="1" w:after="100" w:afterAutospacing="1"/>
                        <w:rPr>
                          <w:sz w:val="32"/>
                          <w:szCs w:val="20"/>
                        </w:rPr>
                      </w:pPr>
                      <w:r>
                        <w:rPr>
                          <w:sz w:val="32"/>
                          <w:szCs w:val="20"/>
                        </w:rPr>
                        <w:t xml:space="preserve">Print </w:t>
                      </w:r>
                      <w:r w:rsidR="00C8777B">
                        <w:rPr>
                          <w:sz w:val="32"/>
                          <w:szCs w:val="20"/>
                        </w:rPr>
                        <w:t>Name: _</w:t>
                      </w:r>
                      <w:r>
                        <w:rPr>
                          <w:sz w:val="32"/>
                          <w:szCs w:val="20"/>
                        </w:rPr>
                        <w:t>_________________________________</w:t>
                      </w:r>
                      <w:r>
                        <w:rPr>
                          <w:sz w:val="32"/>
                          <w:szCs w:val="20"/>
                        </w:rPr>
                        <w:tab/>
                        <w:t xml:space="preserve">     </w:t>
                      </w:r>
                      <w:r w:rsidR="00C8777B">
                        <w:rPr>
                          <w:sz w:val="32"/>
                          <w:szCs w:val="20"/>
                        </w:rPr>
                        <w:t>Date: _</w:t>
                      </w:r>
                      <w:r>
                        <w:rPr>
                          <w:sz w:val="32"/>
                          <w:szCs w:val="20"/>
                        </w:rPr>
                        <w:t>__________</w:t>
                      </w:r>
                    </w:p>
                    <w:p w14:paraId="78B5CB66" w14:textId="77777777" w:rsidR="0052782A" w:rsidRDefault="0052782A" w:rsidP="0052782A">
                      <w:pPr>
                        <w:spacing w:before="100" w:beforeAutospacing="1" w:after="100" w:afterAutospacing="1"/>
                        <w:rPr>
                          <w:sz w:val="32"/>
                          <w:szCs w:val="20"/>
                        </w:rPr>
                      </w:pPr>
                    </w:p>
                    <w:p w14:paraId="714900B0" w14:textId="77777777" w:rsidR="0052782A" w:rsidRDefault="0052782A" w:rsidP="0052782A">
                      <w:pPr>
                        <w:spacing w:before="100" w:beforeAutospacing="1" w:after="100" w:afterAutospacing="1"/>
                        <w:rPr>
                          <w:sz w:val="32"/>
                          <w:szCs w:val="20"/>
                        </w:rPr>
                      </w:pPr>
                    </w:p>
                    <w:p w14:paraId="18AC4ADD" w14:textId="77777777" w:rsidR="0052782A" w:rsidRPr="0052782A" w:rsidRDefault="0052782A" w:rsidP="0052782A">
                      <w:pPr>
                        <w:spacing w:before="100" w:beforeAutospacing="1" w:after="100" w:afterAutospacing="1"/>
                        <w:rPr>
                          <w:sz w:val="32"/>
                          <w:szCs w:val="20"/>
                        </w:rPr>
                      </w:pPr>
                      <w:r>
                        <w:rPr>
                          <w:sz w:val="32"/>
                          <w:szCs w:val="20"/>
                        </w:rPr>
                        <w:t xml:space="preserve">Board Member </w:t>
                      </w:r>
                      <w:r w:rsidR="00C8777B">
                        <w:rPr>
                          <w:sz w:val="32"/>
                          <w:szCs w:val="20"/>
                        </w:rPr>
                        <w:t>Signature: _</w:t>
                      </w:r>
                      <w:r>
                        <w:rPr>
                          <w:sz w:val="32"/>
                          <w:szCs w:val="20"/>
                        </w:rPr>
                        <w:t>________________________________________</w:t>
                      </w:r>
                    </w:p>
                    <w:p w14:paraId="24C0BB8E" w14:textId="77777777" w:rsidR="0052782A" w:rsidRDefault="0052782A" w:rsidP="0052782A"/>
                    <w:p w14:paraId="10E80411" w14:textId="77777777" w:rsidR="002468BF" w:rsidRPr="002468BF" w:rsidRDefault="002468BF" w:rsidP="002468BF">
                      <w:pPr>
                        <w:tabs>
                          <w:tab w:val="left" w:pos="1170"/>
                        </w:tabs>
                        <w:rPr>
                          <w:rFonts w:ascii="Times New Roman" w:hAnsi="Times New Roman"/>
                        </w:rPr>
                      </w:pPr>
                    </w:p>
                    <w:p w14:paraId="2FF0AC9C" w14:textId="77777777" w:rsidR="002468BF" w:rsidRPr="002468BF" w:rsidRDefault="002468BF" w:rsidP="002468BF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F1AAB7F" w14:textId="77777777" w:rsidR="002468BF" w:rsidRPr="002468BF" w:rsidRDefault="002468BF" w:rsidP="002468BF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D320445" w14:textId="77777777" w:rsidR="002468BF" w:rsidRPr="002468BF" w:rsidRDefault="002468BF" w:rsidP="002468BF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2DAC2CE" w14:textId="77777777" w:rsidR="002468BF" w:rsidRPr="002468BF" w:rsidRDefault="002468BF" w:rsidP="002468BF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D701681" w14:textId="77777777" w:rsidR="002468BF" w:rsidRPr="002468BF" w:rsidRDefault="002468BF" w:rsidP="002468BF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01C1925" w14:textId="77777777" w:rsidR="002468BF" w:rsidRPr="002468BF" w:rsidRDefault="002468BF" w:rsidP="002468BF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0FD9FD3" w14:textId="77777777" w:rsidR="002468BF" w:rsidRPr="002468BF" w:rsidRDefault="002468BF" w:rsidP="002468BF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CE90D0A" w14:textId="77777777" w:rsidR="002468BF" w:rsidRPr="002468BF" w:rsidRDefault="002468BF" w:rsidP="002468BF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3A5F2A1" w14:textId="77777777" w:rsidR="0038760B" w:rsidRPr="002468BF" w:rsidRDefault="0038760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B396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94A933" wp14:editId="702BFFD6">
                <wp:simplePos x="612250" y="2003729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6503367" cy="6480313"/>
                <wp:effectExtent l="0" t="0" r="0" b="0"/>
                <wp:wrapSquare wrapText="bothSides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3367" cy="648031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F6D37F" w14:textId="77777777" w:rsidR="004B396E" w:rsidRDefault="004B396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94A933" id="_x0000_s1027" type="#_x0000_t202" style="position:absolute;margin-left:0;margin-top:0;width:512.1pt;height:510.2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" filled="f" stroked="f">
                <v:textbox>
                  <w:txbxContent>
                    <w:p w14:paraId="12F6D37F" w14:textId="77777777" w:rsidR="004B396E" w:rsidRDefault="004B396E"/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4B396E">
        <w:rPr>
          <w:noProof/>
        </w:rPr>
        <w:drawing>
          <wp:anchor distT="0" distB="0" distL="114300" distR="114300" simplePos="0" relativeHeight="251658240" behindDoc="0" locked="1" layoutInCell="1" allowOverlap="1" wp14:anchorId="6302ADAD" wp14:editId="78CDA647">
            <wp:simplePos x="914400" y="914400"/>
            <wp:positionH relativeFrom="margin">
              <wp:align>center</wp:align>
            </wp:positionH>
            <wp:positionV relativeFrom="margin">
              <wp:align>center</wp:align>
            </wp:positionV>
            <wp:extent cx="7735824" cy="100126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tterhead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35824" cy="1001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781C5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636ADB" w14:textId="77777777" w:rsidR="00C318BB" w:rsidRDefault="00C318BB" w:rsidP="004B396E">
      <w:pPr>
        <w:spacing w:after="0" w:line="240" w:lineRule="auto"/>
      </w:pPr>
      <w:r>
        <w:separator/>
      </w:r>
    </w:p>
  </w:endnote>
  <w:endnote w:type="continuationSeparator" w:id="0">
    <w:p w14:paraId="23E3EE0A" w14:textId="77777777" w:rsidR="00C318BB" w:rsidRDefault="00C318BB" w:rsidP="004B39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A03F9D" w14:textId="77777777" w:rsidR="004B396E" w:rsidRDefault="004B39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91410" w14:textId="77777777" w:rsidR="004B396E" w:rsidRDefault="004B39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D704E8" w14:textId="77777777" w:rsidR="004B396E" w:rsidRDefault="004B39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70E93C" w14:textId="77777777" w:rsidR="00C318BB" w:rsidRDefault="00C318BB" w:rsidP="004B396E">
      <w:pPr>
        <w:spacing w:after="0" w:line="240" w:lineRule="auto"/>
      </w:pPr>
      <w:r>
        <w:separator/>
      </w:r>
    </w:p>
  </w:footnote>
  <w:footnote w:type="continuationSeparator" w:id="0">
    <w:p w14:paraId="57442B9F" w14:textId="77777777" w:rsidR="00C318BB" w:rsidRDefault="00C318BB" w:rsidP="004B39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E5742" w14:textId="77777777" w:rsidR="004B396E" w:rsidRDefault="004B39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DDC476" w14:textId="77777777" w:rsidR="004B396E" w:rsidRDefault="004B39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A4198" w14:textId="77777777" w:rsidR="004B396E" w:rsidRDefault="004B396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7UwMTI1N7Y0t7BQ0lEKTi0uzszPAykwrgUAYQDZCiwAAAA="/>
  </w:docVars>
  <w:rsids>
    <w:rsidRoot w:val="004B396E"/>
    <w:rsid w:val="000E71D2"/>
    <w:rsid w:val="002468BF"/>
    <w:rsid w:val="0038760B"/>
    <w:rsid w:val="003C6B2A"/>
    <w:rsid w:val="004B396E"/>
    <w:rsid w:val="004F2DC9"/>
    <w:rsid w:val="0052782A"/>
    <w:rsid w:val="006F53DE"/>
    <w:rsid w:val="00781C5E"/>
    <w:rsid w:val="00877C3F"/>
    <w:rsid w:val="00BB74BC"/>
    <w:rsid w:val="00C318BB"/>
    <w:rsid w:val="00C8777B"/>
    <w:rsid w:val="00DA2F10"/>
    <w:rsid w:val="00DD26C8"/>
    <w:rsid w:val="00E14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8055B1F"/>
  <w15:docId w15:val="{D2883271-0AFF-4B16-A6A6-BAF317CBF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39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96E"/>
  </w:style>
  <w:style w:type="paragraph" w:styleId="Footer">
    <w:name w:val="footer"/>
    <w:basedOn w:val="Normal"/>
    <w:link w:val="FooterChar"/>
    <w:uiPriority w:val="99"/>
    <w:unhideWhenUsed/>
    <w:rsid w:val="004B39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96E"/>
  </w:style>
  <w:style w:type="paragraph" w:styleId="BalloonText">
    <w:name w:val="Balloon Text"/>
    <w:basedOn w:val="Normal"/>
    <w:link w:val="BalloonTextChar"/>
    <w:uiPriority w:val="99"/>
    <w:semiHidden/>
    <w:unhideWhenUsed/>
    <w:rsid w:val="005278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8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41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elle L. Nolan</dc:creator>
  <cp:lastModifiedBy>Nolan, Danelle</cp:lastModifiedBy>
  <cp:revision>2</cp:revision>
  <cp:lastPrinted>2022-01-19T14:44:00Z</cp:lastPrinted>
  <dcterms:created xsi:type="dcterms:W3CDTF">2025-01-31T18:39:00Z</dcterms:created>
  <dcterms:modified xsi:type="dcterms:W3CDTF">2025-01-31T18:39:00Z</dcterms:modified>
</cp:coreProperties>
</file>